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5A75" w:rsidRPr="00D56E45" w:rsidRDefault="00B75A75" w:rsidP="00B75A75">
      <w:pPr>
        <w:jc w:val="center"/>
        <w:rPr>
          <w:rFonts w:cstheme="minorHAnsi"/>
          <w:b/>
        </w:rPr>
      </w:pPr>
      <w:bookmarkStart w:id="0" w:name="_Hlk15594357"/>
      <w:bookmarkEnd w:id="0"/>
      <w:r w:rsidRPr="00D56E45">
        <w:rPr>
          <w:rFonts w:cstheme="minorHAnsi"/>
          <w:b/>
        </w:rPr>
        <w:t>C</w:t>
      </w:r>
      <w:r w:rsidR="00C505D4">
        <w:rPr>
          <w:rFonts w:cstheme="minorHAnsi"/>
          <w:b/>
        </w:rPr>
        <w:t>OSC 419</w:t>
      </w:r>
      <w:r w:rsidRPr="00D56E45">
        <w:rPr>
          <w:rFonts w:cstheme="minorHAnsi"/>
          <w:b/>
        </w:rPr>
        <w:t xml:space="preserve"> – </w:t>
      </w:r>
      <w:r w:rsidR="00C505D4">
        <w:rPr>
          <w:rFonts w:cstheme="minorHAnsi"/>
          <w:b/>
        </w:rPr>
        <w:t xml:space="preserve">Summer II </w:t>
      </w:r>
      <w:r>
        <w:rPr>
          <w:rFonts w:cstheme="minorHAnsi"/>
          <w:b/>
        </w:rPr>
        <w:t xml:space="preserve"> 2019</w:t>
      </w:r>
    </w:p>
    <w:p w:rsidR="00B75A75" w:rsidRPr="00D56E45" w:rsidRDefault="00C83883" w:rsidP="00B75A75">
      <w:pPr>
        <w:ind w:left="-540"/>
        <w:rPr>
          <w:rFonts w:cstheme="minorHAnsi"/>
          <w:b/>
        </w:rPr>
      </w:pPr>
      <w:r>
        <w:rPr>
          <w:rFonts w:cstheme="minorHAnsi"/>
          <w:b/>
        </w:rPr>
        <w:t>Assignment</w:t>
      </w:r>
      <w:r w:rsidR="003B47D6">
        <w:rPr>
          <w:rFonts w:cstheme="minorHAnsi"/>
          <w:b/>
        </w:rPr>
        <w:t>4</w:t>
      </w:r>
      <w:r w:rsidR="00B75A75" w:rsidRPr="00D56E45">
        <w:rPr>
          <w:rFonts w:cstheme="minorHAnsi"/>
          <w:b/>
        </w:rPr>
        <w:t xml:space="preserve">: </w:t>
      </w:r>
      <w:r w:rsidR="006157E0">
        <w:rPr>
          <w:rFonts w:cstheme="minorHAnsi"/>
          <w:b/>
        </w:rPr>
        <w:t xml:space="preserve">Decorator, Builder, and </w:t>
      </w:r>
      <w:proofErr w:type="spellStart"/>
      <w:r w:rsidR="006157E0">
        <w:rPr>
          <w:rFonts w:cstheme="minorHAnsi"/>
          <w:b/>
        </w:rPr>
        <w:t>Composite_</w:t>
      </w:r>
      <w:r w:rsidR="003155D9">
        <w:rPr>
          <w:rFonts w:cstheme="minorHAnsi"/>
          <w:b/>
        </w:rPr>
        <w:t>patterns</w:t>
      </w:r>
      <w:proofErr w:type="spellEnd"/>
      <w:r w:rsidR="00A73F85">
        <w:rPr>
          <w:rFonts w:cstheme="minorHAnsi"/>
          <w:b/>
        </w:rPr>
        <w:t xml:space="preserve"> (Maxi </w:t>
      </w:r>
      <w:r w:rsidR="00916DED">
        <w:rPr>
          <w:rFonts w:cstheme="minorHAnsi"/>
          <w:b/>
        </w:rPr>
        <w:t xml:space="preserve">100 </w:t>
      </w:r>
      <w:r w:rsidR="00A73F85">
        <w:rPr>
          <w:rFonts w:cstheme="minorHAnsi"/>
          <w:b/>
        </w:rPr>
        <w:t>points)</w:t>
      </w:r>
    </w:p>
    <w:p w:rsidR="00B75A75" w:rsidRPr="008D74D5" w:rsidRDefault="00B75A75" w:rsidP="00B75A75">
      <w:pPr>
        <w:ind w:left="-540"/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inline distT="0" distB="0" distL="0" distR="0" wp14:anchorId="6C94A4EB" wp14:editId="1D87BCE4">
                <wp:extent cx="6809740" cy="2725615"/>
                <wp:effectExtent l="0" t="0" r="10160" b="1778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740" cy="2725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7648F" w:rsidRDefault="0027648F" w:rsidP="00B75A75">
                            <w:pPr>
                              <w:rPr>
                                <w:rFonts w:cstheme="minorHAnsi"/>
                              </w:rPr>
                            </w:pPr>
                            <w:r w:rsidRPr="00D56E45">
                              <w:rPr>
                                <w:rFonts w:cstheme="minorHAnsi"/>
                                <w:u w:val="single"/>
                              </w:rPr>
                              <w:t>Number of People:</w:t>
                            </w:r>
                            <w:r w:rsidRPr="00D56E45">
                              <w:rPr>
                                <w:rFonts w:cstheme="minorHAnsi"/>
                              </w:rPr>
                              <w:t xml:space="preserve"> Individual.  </w:t>
                            </w:r>
                            <w:r>
                              <w:rPr>
                                <w:rFonts w:cstheme="minorHAnsi"/>
                              </w:rPr>
                              <w:t xml:space="preserve">You are welcome to discuss the problem among your classmates but not sharing the solution. </w:t>
                            </w:r>
                          </w:p>
                          <w:p w:rsidR="0027648F" w:rsidRPr="00D56E45" w:rsidRDefault="0027648F" w:rsidP="00B75A75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D</w:t>
                            </w:r>
                            <w:r w:rsidRPr="00D56E45">
                              <w:rPr>
                                <w:rFonts w:cstheme="minorHAnsi"/>
                                <w:u w:val="single"/>
                              </w:rPr>
                              <w:t>ue:</w:t>
                            </w:r>
                            <w:r>
                              <w:rPr>
                                <w:rFonts w:cstheme="minorHAnsi"/>
                              </w:rPr>
                              <w:t xml:space="preserve"> (</w:t>
                            </w:r>
                            <w:r w:rsidR="00916DED">
                              <w:rPr>
                                <w:rFonts w:cstheme="minorHAnsi"/>
                              </w:rPr>
                              <w:t>Thursday</w:t>
                            </w:r>
                            <w:r>
                              <w:rPr>
                                <w:rFonts w:cstheme="minorHAnsi"/>
                              </w:rPr>
                              <w:t xml:space="preserve">) </w:t>
                            </w:r>
                            <w:r w:rsidR="00916DED">
                              <w:rPr>
                                <w:rFonts w:cstheme="minorHAnsi"/>
                              </w:rPr>
                              <w:t>August 8</w:t>
                            </w:r>
                            <w:r w:rsidRPr="00D56E45">
                              <w:rPr>
                                <w:rFonts w:cstheme="minorHAnsi"/>
                              </w:rPr>
                              <w:t>, 201</w:t>
                            </w:r>
                            <w:r>
                              <w:rPr>
                                <w:rFonts w:cstheme="minorHAnsi"/>
                              </w:rPr>
                              <w:t>9</w:t>
                            </w:r>
                            <w:r w:rsidRPr="00D56E45">
                              <w:rPr>
                                <w:rFonts w:cstheme="minorHAnsi"/>
                              </w:rPr>
                              <w:t xml:space="preserve"> by </w:t>
                            </w:r>
                            <w:r>
                              <w:rPr>
                                <w:rFonts w:cstheme="minorHAnsi"/>
                              </w:rPr>
                              <w:t>11:59</w:t>
                            </w:r>
                            <w:r w:rsidRPr="00D56E45">
                              <w:rPr>
                                <w:rFonts w:cstheme="minorHAnsi"/>
                              </w:rPr>
                              <w:t>pm</w:t>
                            </w:r>
                            <w:r>
                              <w:rPr>
                                <w:rFonts w:cstheme="minorHAnsi"/>
                              </w:rPr>
                              <w:t xml:space="preserve"> or 7 days from the posted date.</w:t>
                            </w:r>
                          </w:p>
                          <w:p w:rsidR="0027648F" w:rsidRPr="00D56E45" w:rsidRDefault="0027648F" w:rsidP="002D00E2">
                            <w:pPr>
                              <w:pStyle w:val="NoSpacing"/>
                            </w:pPr>
                            <w:r w:rsidRPr="00D56E45">
                              <w:rPr>
                                <w:u w:val="single"/>
                              </w:rPr>
                              <w:t>Submission:</w:t>
                            </w:r>
                            <w:r w:rsidRPr="00D56E45">
                              <w:t xml:space="preserve"> Zip all your Java source files </w:t>
                            </w:r>
                            <w:r>
                              <w:t>(*.java) plus your written/non-programing description (</w:t>
                            </w:r>
                            <w:proofErr w:type="gramStart"/>
                            <w:r>
                              <w:t xml:space="preserve">*.docx) </w:t>
                            </w:r>
                            <w:r w:rsidRPr="00D56E45">
                              <w:t xml:space="preserve"> into</w:t>
                            </w:r>
                            <w:proofErr w:type="gramEnd"/>
                            <w:r w:rsidRPr="00D56E45">
                              <w:t xml:space="preserve"> a single file and upload it to the proper </w:t>
                            </w:r>
                            <w:r>
                              <w:t xml:space="preserve">course </w:t>
                            </w:r>
                            <w:r w:rsidRPr="00D56E45">
                              <w:t xml:space="preserve">folder in </w:t>
                            </w:r>
                            <w:r>
                              <w:t>Canvas</w:t>
                            </w:r>
                            <w:r w:rsidRPr="00D56E45">
                              <w:t>.</w:t>
                            </w:r>
                            <w:r>
                              <w:t xml:space="preserve">  Please make sure you have successfully tested your program without crashing. Be sure to submit the .java (source codes) not the .class files.  </w:t>
                            </w:r>
                          </w:p>
                          <w:p w:rsidR="0027648F" w:rsidRDefault="0027648F" w:rsidP="00B75A75">
                            <w:pPr>
                              <w:pStyle w:val="NoSpacing"/>
                            </w:pPr>
                            <w:r w:rsidRPr="00D56E45">
                              <w:rPr>
                                <w:u w:val="single"/>
                              </w:rPr>
                              <w:t>Coding Style:</w:t>
                            </w:r>
                            <w:r w:rsidRPr="00D56E45">
                              <w:t xml:space="preserve"> Use consistent indentation (use the Format tool in </w:t>
                            </w:r>
                            <w:proofErr w:type="gramStart"/>
                            <w:r w:rsidRPr="00D56E45">
                              <w:t>Eclipse</w:t>
                            </w:r>
                            <w:r>
                              <w:t xml:space="preserve">  (</w:t>
                            </w:r>
                            <w:proofErr w:type="spellStart"/>
                            <w:proofErr w:type="gramEnd"/>
                            <w:r>
                              <w:t>Ctrl+Shift</w:t>
                            </w:r>
                            <w:proofErr w:type="spellEnd"/>
                            <w:r>
                              <w:t>+ F</w:t>
                            </w:r>
                            <w:r w:rsidRPr="00D56E45">
                              <w:t xml:space="preserve">) .  Use standard Java naming conventions for </w:t>
                            </w:r>
                            <w:proofErr w:type="spellStart"/>
                            <w:r w:rsidRPr="00D56E45">
                              <w:rPr>
                                <w:b/>
                              </w:rPr>
                              <w:t>variableAndMethodNames</w:t>
                            </w:r>
                            <w:proofErr w:type="spellEnd"/>
                            <w:r w:rsidRPr="00D56E45">
                              <w:t xml:space="preserve">, </w:t>
                            </w:r>
                            <w:proofErr w:type="spellStart"/>
                            <w:r w:rsidRPr="00D56E45">
                              <w:rPr>
                                <w:b/>
                              </w:rPr>
                              <w:t>ClassNames</w:t>
                            </w:r>
                            <w:proofErr w:type="spellEnd"/>
                            <w:r w:rsidRPr="00D56E45">
                              <w:t xml:space="preserve">, </w:t>
                            </w:r>
                            <w:r w:rsidRPr="00D56E45">
                              <w:rPr>
                                <w:b/>
                              </w:rPr>
                              <w:t>CONSTANT_NAMES</w:t>
                            </w:r>
                            <w:r w:rsidRPr="00D56E45">
                              <w:t xml:space="preserve">.  </w:t>
                            </w:r>
                            <w:r>
                              <w:t xml:space="preserve">Must </w:t>
                            </w:r>
                            <w:r w:rsidRPr="00D56E45">
                              <w:t>have comments for all your codes. Comments should focus on what and why and NO</w:t>
                            </w:r>
                            <w:r>
                              <w:t>T</w:t>
                            </w:r>
                            <w:r w:rsidRPr="00D56E45">
                              <w:t xml:space="preserve"> how.</w:t>
                            </w:r>
                          </w:p>
                          <w:p w:rsidR="0027648F" w:rsidRDefault="0027648F" w:rsidP="00B75A75">
                            <w:pPr>
                              <w:pStyle w:val="NoSpacing"/>
                            </w:pPr>
                          </w:p>
                          <w:p w:rsidR="0027648F" w:rsidRDefault="0027648F" w:rsidP="00CA0BA5">
                            <w:pPr>
                              <w:pStyle w:val="NoSpacing"/>
                              <w:rPr>
                                <w:rFonts w:ascii="Calibri" w:hAnsi="Calibri" w:cs="Calibri"/>
                                <w:b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</w:rPr>
                              <w:t xml:space="preserve">TA: Mariam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</w:rPr>
                              <w:t>Mayeesh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alibri" w:hAnsi="Calibri" w:cs="Calibri"/>
                                <w:b/>
                              </w:rPr>
                              <w:t xml:space="preserve">( </w:t>
                            </w:r>
                            <w:r w:rsidRPr="002D00E2">
                              <w:rPr>
                                <w:rFonts w:ascii="Calibri" w:hAnsi="Calibri" w:cs="Calibri"/>
                                <w:b/>
                              </w:rPr>
                              <w:t>mayeesha.mariam@alumni.ubc.ca</w:t>
                            </w:r>
                            <w:proofErr w:type="gramEnd"/>
                            <w:r>
                              <w:rPr>
                                <w:rFonts w:ascii="Calibri" w:hAnsi="Calibri" w:cs="Calibri"/>
                                <w:b/>
                              </w:rPr>
                              <w:t>)</w:t>
                            </w:r>
                          </w:p>
                          <w:p w:rsidR="0027648F" w:rsidRPr="00C75547" w:rsidRDefault="0027648F" w:rsidP="00CA0BA5">
                            <w:pPr>
                              <w:pStyle w:val="NoSpacing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lea</w:t>
                            </w:r>
                            <w:r w:rsidRPr="00C75547">
                              <w:rPr>
                                <w:rFonts w:cstheme="minorHAnsi"/>
                              </w:rPr>
                              <w:t xml:space="preserve">se discuss with your </w:t>
                            </w:r>
                            <w:r w:rsidRPr="008A0285">
                              <w:rPr>
                                <w:rFonts w:cstheme="minorHAnsi"/>
                              </w:rPr>
                              <w:t>TA/GA first regarding yo</w:t>
                            </w:r>
                            <w:r w:rsidRPr="00C75547">
                              <w:rPr>
                                <w:rFonts w:cstheme="minorHAnsi"/>
                              </w:rPr>
                              <w:t>ur marking discrepanc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C94A4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6.2pt;height:21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">
                <v:textbox>
                  <w:txbxContent>
                    <w:p w:rsidR="0027648F" w:rsidRDefault="0027648F" w:rsidP="00B75A75">
                      <w:pPr>
                        <w:rPr>
                          <w:rFonts w:cstheme="minorHAnsi"/>
                        </w:rPr>
                      </w:pPr>
                      <w:r w:rsidRPr="00D56E45">
                        <w:rPr>
                          <w:rFonts w:cstheme="minorHAnsi"/>
                          <w:u w:val="single"/>
                        </w:rPr>
                        <w:t>Number of People:</w:t>
                      </w:r>
                      <w:r w:rsidRPr="00D56E45">
                        <w:rPr>
                          <w:rFonts w:cstheme="minorHAnsi"/>
                        </w:rPr>
                        <w:t xml:space="preserve"> Individual.  </w:t>
                      </w:r>
                      <w:r>
                        <w:rPr>
                          <w:rFonts w:cstheme="minorHAnsi"/>
                        </w:rPr>
                        <w:t xml:space="preserve">You are welcome to discuss the problem among your classmates but not sharing the solution. </w:t>
                      </w:r>
                    </w:p>
                    <w:p w:rsidR="0027648F" w:rsidRPr="00D56E45" w:rsidRDefault="0027648F" w:rsidP="00B75A75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D</w:t>
                      </w:r>
                      <w:r w:rsidRPr="00D56E45">
                        <w:rPr>
                          <w:rFonts w:cstheme="minorHAnsi"/>
                          <w:u w:val="single"/>
                        </w:rPr>
                        <w:t>ue:</w:t>
                      </w:r>
                      <w:r>
                        <w:rPr>
                          <w:rFonts w:cstheme="minorHAnsi"/>
                        </w:rPr>
                        <w:t xml:space="preserve"> (</w:t>
                      </w:r>
                      <w:r w:rsidR="00916DED">
                        <w:rPr>
                          <w:rFonts w:cstheme="minorHAnsi"/>
                        </w:rPr>
                        <w:t>Thursday</w:t>
                      </w:r>
                      <w:r>
                        <w:rPr>
                          <w:rFonts w:cstheme="minorHAnsi"/>
                        </w:rPr>
                        <w:t xml:space="preserve">) </w:t>
                      </w:r>
                      <w:r w:rsidR="00916DED">
                        <w:rPr>
                          <w:rFonts w:cstheme="minorHAnsi"/>
                        </w:rPr>
                        <w:t>August 8</w:t>
                      </w:r>
                      <w:r w:rsidRPr="00D56E45">
                        <w:rPr>
                          <w:rFonts w:cstheme="minorHAnsi"/>
                        </w:rPr>
                        <w:t>, 201</w:t>
                      </w:r>
                      <w:r>
                        <w:rPr>
                          <w:rFonts w:cstheme="minorHAnsi"/>
                        </w:rPr>
                        <w:t>9</w:t>
                      </w:r>
                      <w:r w:rsidRPr="00D56E45">
                        <w:rPr>
                          <w:rFonts w:cstheme="minorHAnsi"/>
                        </w:rPr>
                        <w:t xml:space="preserve"> by </w:t>
                      </w:r>
                      <w:r>
                        <w:rPr>
                          <w:rFonts w:cstheme="minorHAnsi"/>
                        </w:rPr>
                        <w:t>11:59</w:t>
                      </w:r>
                      <w:r w:rsidRPr="00D56E45">
                        <w:rPr>
                          <w:rFonts w:cstheme="minorHAnsi"/>
                        </w:rPr>
                        <w:t>pm</w:t>
                      </w:r>
                      <w:r>
                        <w:rPr>
                          <w:rFonts w:cstheme="minorHAnsi"/>
                        </w:rPr>
                        <w:t xml:space="preserve"> or 7 days from the posted date.</w:t>
                      </w:r>
                    </w:p>
                    <w:p w:rsidR="0027648F" w:rsidRPr="00D56E45" w:rsidRDefault="0027648F" w:rsidP="002D00E2">
                      <w:pPr>
                        <w:pStyle w:val="NoSpacing"/>
                      </w:pPr>
                      <w:r w:rsidRPr="00D56E45">
                        <w:rPr>
                          <w:u w:val="single"/>
                        </w:rPr>
                        <w:t>Submission:</w:t>
                      </w:r>
                      <w:r w:rsidRPr="00D56E45">
                        <w:t xml:space="preserve"> Zip all your Java source files </w:t>
                      </w:r>
                      <w:r>
                        <w:t>(*.java) plus your written/non-programing description (</w:t>
                      </w:r>
                      <w:proofErr w:type="gramStart"/>
                      <w:r>
                        <w:t xml:space="preserve">*.docx) </w:t>
                      </w:r>
                      <w:r w:rsidRPr="00D56E45">
                        <w:t xml:space="preserve"> into</w:t>
                      </w:r>
                      <w:proofErr w:type="gramEnd"/>
                      <w:r w:rsidRPr="00D56E45">
                        <w:t xml:space="preserve"> a single file and upload it to the proper </w:t>
                      </w:r>
                      <w:r>
                        <w:t xml:space="preserve">course </w:t>
                      </w:r>
                      <w:r w:rsidRPr="00D56E45">
                        <w:t xml:space="preserve">folder in </w:t>
                      </w:r>
                      <w:r>
                        <w:t>Canvas</w:t>
                      </w:r>
                      <w:r w:rsidRPr="00D56E45">
                        <w:t>.</w:t>
                      </w:r>
                      <w:r>
                        <w:t xml:space="preserve">  Please make sure you have successfully tested your program without crashing. Be sure to submit the .java (source codes) not the .class files.  </w:t>
                      </w:r>
                    </w:p>
                    <w:p w:rsidR="0027648F" w:rsidRDefault="0027648F" w:rsidP="00B75A75">
                      <w:pPr>
                        <w:pStyle w:val="NoSpacing"/>
                      </w:pPr>
                      <w:r w:rsidRPr="00D56E45">
                        <w:rPr>
                          <w:u w:val="single"/>
                        </w:rPr>
                        <w:t>Coding Style:</w:t>
                      </w:r>
                      <w:r w:rsidRPr="00D56E45">
                        <w:t xml:space="preserve"> Use consistent indentation (use the Format tool in </w:t>
                      </w:r>
                      <w:proofErr w:type="gramStart"/>
                      <w:r w:rsidRPr="00D56E45">
                        <w:t>Eclipse</w:t>
                      </w:r>
                      <w:r>
                        <w:t xml:space="preserve">  (</w:t>
                      </w:r>
                      <w:proofErr w:type="spellStart"/>
                      <w:proofErr w:type="gramEnd"/>
                      <w:r>
                        <w:t>Ctrl+Shift</w:t>
                      </w:r>
                      <w:proofErr w:type="spellEnd"/>
                      <w:r>
                        <w:t>+ F</w:t>
                      </w:r>
                      <w:r w:rsidRPr="00D56E45">
                        <w:t xml:space="preserve">) .  Use standard Java naming conventions for </w:t>
                      </w:r>
                      <w:proofErr w:type="spellStart"/>
                      <w:r w:rsidRPr="00D56E45">
                        <w:rPr>
                          <w:b/>
                        </w:rPr>
                        <w:t>variableAndMethodNames</w:t>
                      </w:r>
                      <w:proofErr w:type="spellEnd"/>
                      <w:r w:rsidRPr="00D56E45">
                        <w:t xml:space="preserve">, </w:t>
                      </w:r>
                      <w:proofErr w:type="spellStart"/>
                      <w:r w:rsidRPr="00D56E45">
                        <w:rPr>
                          <w:b/>
                        </w:rPr>
                        <w:t>ClassNames</w:t>
                      </w:r>
                      <w:proofErr w:type="spellEnd"/>
                      <w:r w:rsidRPr="00D56E45">
                        <w:t xml:space="preserve">, </w:t>
                      </w:r>
                      <w:r w:rsidRPr="00D56E45">
                        <w:rPr>
                          <w:b/>
                        </w:rPr>
                        <w:t>CONSTANT_NAMES</w:t>
                      </w:r>
                      <w:r w:rsidRPr="00D56E45">
                        <w:t xml:space="preserve">.  </w:t>
                      </w:r>
                      <w:r>
                        <w:t xml:space="preserve">Must </w:t>
                      </w:r>
                      <w:r w:rsidRPr="00D56E45">
                        <w:t>have comments for all your codes. Comments should focus on what and why and NO</w:t>
                      </w:r>
                      <w:r>
                        <w:t>T</w:t>
                      </w:r>
                      <w:r w:rsidRPr="00D56E45">
                        <w:t xml:space="preserve"> how.</w:t>
                      </w:r>
                    </w:p>
                    <w:p w:rsidR="0027648F" w:rsidRDefault="0027648F" w:rsidP="00B75A75">
                      <w:pPr>
                        <w:pStyle w:val="NoSpacing"/>
                      </w:pPr>
                    </w:p>
                    <w:p w:rsidR="0027648F" w:rsidRDefault="0027648F" w:rsidP="00CA0BA5">
                      <w:pPr>
                        <w:pStyle w:val="NoSpacing"/>
                        <w:rPr>
                          <w:rFonts w:ascii="Calibri" w:hAnsi="Calibri" w:cs="Calibri"/>
                          <w:b/>
                        </w:rPr>
                      </w:pPr>
                      <w:r>
                        <w:rPr>
                          <w:rFonts w:ascii="Calibri" w:hAnsi="Calibri" w:cs="Calibri"/>
                          <w:b/>
                        </w:rPr>
                        <w:t xml:space="preserve">TA: Mariam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</w:rPr>
                        <w:t>Mayeesh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alibri" w:hAnsi="Calibri" w:cs="Calibri"/>
                          <w:b/>
                        </w:rPr>
                        <w:t xml:space="preserve">( </w:t>
                      </w:r>
                      <w:r w:rsidRPr="002D00E2">
                        <w:rPr>
                          <w:rFonts w:ascii="Calibri" w:hAnsi="Calibri" w:cs="Calibri"/>
                          <w:b/>
                        </w:rPr>
                        <w:t>mayeesha.mariam@alumni.ubc.ca</w:t>
                      </w:r>
                      <w:proofErr w:type="gramEnd"/>
                      <w:r>
                        <w:rPr>
                          <w:rFonts w:ascii="Calibri" w:hAnsi="Calibri" w:cs="Calibri"/>
                          <w:b/>
                        </w:rPr>
                        <w:t>)</w:t>
                      </w:r>
                    </w:p>
                    <w:p w:rsidR="0027648F" w:rsidRPr="00C75547" w:rsidRDefault="0027648F" w:rsidP="00CA0BA5">
                      <w:pPr>
                        <w:pStyle w:val="NoSpacing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Plea</w:t>
                      </w:r>
                      <w:r w:rsidRPr="00C75547">
                        <w:rPr>
                          <w:rFonts w:cstheme="minorHAnsi"/>
                        </w:rPr>
                        <w:t xml:space="preserve">se discuss with your </w:t>
                      </w:r>
                      <w:r w:rsidRPr="008A0285">
                        <w:rPr>
                          <w:rFonts w:cstheme="minorHAnsi"/>
                        </w:rPr>
                        <w:t>TA/GA first regarding yo</w:t>
                      </w:r>
                      <w:r w:rsidRPr="00C75547">
                        <w:rPr>
                          <w:rFonts w:cstheme="minorHAnsi"/>
                        </w:rPr>
                        <w:t>ur marking discrepanc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53A80" w:rsidRPr="008A0285" w:rsidRDefault="008A0285" w:rsidP="00FF35D4">
      <w:pPr>
        <w:ind w:left="-540"/>
        <w:rPr>
          <w:sz w:val="24"/>
          <w:szCs w:val="24"/>
        </w:rPr>
      </w:pPr>
      <w:r>
        <w:rPr>
          <w:sz w:val="24"/>
          <w:szCs w:val="24"/>
        </w:rPr>
        <w:t>The purpose of this assignment</w:t>
      </w:r>
      <w:r w:rsidR="002D00E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s to </w:t>
      </w:r>
      <w:r w:rsidR="003B47D6">
        <w:rPr>
          <w:sz w:val="24"/>
          <w:szCs w:val="24"/>
        </w:rPr>
        <w:t>exercise the design patterns (Decorator, Builder, and Composite) that we discussed last week in class.</w:t>
      </w:r>
    </w:p>
    <w:p w:rsidR="0027286F" w:rsidRDefault="00BE3CD8" w:rsidP="0027286F">
      <w:pPr>
        <w:pBdr>
          <w:bottom w:val="single" w:sz="6" w:space="1" w:color="auto"/>
        </w:pBdr>
        <w:ind w:left="-720"/>
      </w:pPr>
      <w:r w:rsidRPr="003D6DA1">
        <w:rPr>
          <w:b/>
          <w:highlight w:val="yellow"/>
        </w:rPr>
        <w:t>Question 1</w:t>
      </w:r>
      <w:r w:rsidRPr="003D6DA1">
        <w:rPr>
          <w:highlight w:val="yellow"/>
        </w:rPr>
        <w:t>:</w:t>
      </w:r>
      <w:proofErr w:type="gramStart"/>
      <w:r w:rsidR="00222D5D">
        <w:t xml:space="preserve">  </w:t>
      </w:r>
      <w:r>
        <w:t xml:space="preserve"> </w:t>
      </w:r>
      <w:r w:rsidR="00900386">
        <w:t>(</w:t>
      </w:r>
      <w:proofErr w:type="gramEnd"/>
      <w:r w:rsidR="00916DED">
        <w:t>30</w:t>
      </w:r>
      <w:r w:rsidR="00900386">
        <w:t xml:space="preserve"> points) </w:t>
      </w:r>
      <w:r w:rsidR="0027286F">
        <w:t xml:space="preserve"> Builder Design Pattern Question: </w:t>
      </w:r>
      <w:r w:rsidR="007F1F4E">
        <w:t xml:space="preserve">In our lecture, we discussed about using the Builder Design Pattern to separate the construction of </w:t>
      </w:r>
      <w:r w:rsidR="004972C6">
        <w:t xml:space="preserve">a </w:t>
      </w:r>
      <w:r w:rsidR="006773D2">
        <w:t>complex object</w:t>
      </w:r>
      <w:r w:rsidR="004972C6">
        <w:t xml:space="preserve"> from its representation. </w:t>
      </w:r>
      <w:r w:rsidR="00EB304B">
        <w:t>Such that the same construction process can create different representation.</w:t>
      </w:r>
      <w:r w:rsidR="004972C6">
        <w:t xml:space="preserve"> In the class, we discussed about using </w:t>
      </w:r>
      <w:r w:rsidR="00EB304B">
        <w:t xml:space="preserve">multiple </w:t>
      </w:r>
      <w:r w:rsidR="00916DED">
        <w:t xml:space="preserve">steps in building meals is </w:t>
      </w:r>
      <w:r w:rsidR="00EB304B">
        <w:t xml:space="preserve">a restaurant as a model to illustrate the Builder Design Pattern.  </w:t>
      </w:r>
      <w:r w:rsidR="00916DED">
        <w:t xml:space="preserve">For this question, add a Canadian Meal with your favorite drink, main course, and side to the program and update UML diagram accordingly.  The source code is included in Canvas Assignment4. </w:t>
      </w:r>
    </w:p>
    <w:p w:rsidR="00916DED" w:rsidRDefault="00916DED" w:rsidP="0027286F">
      <w:pPr>
        <w:pBdr>
          <w:bottom w:val="single" w:sz="6" w:space="1" w:color="auto"/>
        </w:pBdr>
        <w:ind w:left="-720"/>
      </w:pPr>
    </w:p>
    <w:p w:rsidR="00916DED" w:rsidRDefault="00432EEE" w:rsidP="0027286F">
      <w:pPr>
        <w:pBdr>
          <w:bottom w:val="single" w:sz="6" w:space="1" w:color="auto"/>
        </w:pBdr>
        <w:ind w:left="-720"/>
      </w:pPr>
      <w:r>
        <w:rPr>
          <w:noProof/>
        </w:rPr>
        <w:drawing>
          <wp:inline distT="0" distB="0" distL="0" distR="0" wp14:anchorId="28FF62AC" wp14:editId="1A6CCB5F">
            <wp:extent cx="4511905" cy="3027218"/>
            <wp:effectExtent l="0" t="0" r="317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18878" cy="3031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4972C6" w:rsidRDefault="004972C6" w:rsidP="0027286F">
      <w:pPr>
        <w:pBdr>
          <w:bottom w:val="single" w:sz="6" w:space="1" w:color="auto"/>
        </w:pBdr>
        <w:ind w:left="-720"/>
      </w:pPr>
    </w:p>
    <w:p w:rsidR="004972C6" w:rsidRDefault="004972C6" w:rsidP="0027286F">
      <w:pPr>
        <w:pBdr>
          <w:bottom w:val="single" w:sz="6" w:space="1" w:color="auto"/>
        </w:pBdr>
        <w:ind w:left="-720"/>
      </w:pPr>
    </w:p>
    <w:p w:rsidR="0027286F" w:rsidRDefault="0027286F" w:rsidP="0027286F">
      <w:pPr>
        <w:pBdr>
          <w:bottom w:val="single" w:sz="6" w:space="1" w:color="auto"/>
        </w:pBdr>
        <w:ind w:left="-720"/>
      </w:pPr>
    </w:p>
    <w:p w:rsidR="00CC1A7B" w:rsidRDefault="00916DED" w:rsidP="00545E0A">
      <w:r w:rsidRPr="003D6DA1">
        <w:rPr>
          <w:b/>
          <w:highlight w:val="yellow"/>
        </w:rPr>
        <w:t xml:space="preserve">Question </w:t>
      </w:r>
      <w:r>
        <w:rPr>
          <w:b/>
        </w:rPr>
        <w:t xml:space="preserve">2 </w:t>
      </w:r>
      <w:r>
        <w:t xml:space="preserve">(30 marks) </w:t>
      </w:r>
      <w:r w:rsidR="00CC1A7B">
        <w:t>Composite Design Pattern Question. Use the Composite Design Pattern approach that we discuss</w:t>
      </w:r>
      <w:r w:rsidR="005845A2">
        <w:t>ed in</w:t>
      </w:r>
      <w:r w:rsidR="00CC1A7B">
        <w:t xml:space="preserve"> class to list the organization with name, salary, and the overall department salary:</w:t>
      </w:r>
    </w:p>
    <w:p w:rsidR="00CC1A7B" w:rsidRDefault="005845A2" w:rsidP="00545E0A">
      <w:r w:rsidRPr="005845A2">
        <w:rPr>
          <w:noProof/>
        </w:rPr>
        <w:drawing>
          <wp:inline distT="0" distB="0" distL="0" distR="0" wp14:anchorId="6392E682" wp14:editId="15A202EA">
            <wp:extent cx="3445133" cy="1911927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70761" cy="192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2340"/>
        <w:gridCol w:w="2340"/>
      </w:tblGrid>
      <w:tr w:rsidR="00CC1A7B" w:rsidTr="00CC1A7B">
        <w:tc>
          <w:tcPr>
            <w:tcW w:w="1795" w:type="dxa"/>
          </w:tcPr>
          <w:p w:rsidR="00CC1A7B" w:rsidRDefault="00CC1A7B" w:rsidP="00545E0A">
            <w:r>
              <w:t>Name</w:t>
            </w:r>
          </w:p>
        </w:tc>
        <w:tc>
          <w:tcPr>
            <w:tcW w:w="2250" w:type="dxa"/>
          </w:tcPr>
          <w:p w:rsidR="00CC1A7B" w:rsidRDefault="00CC1A7B" w:rsidP="00545E0A">
            <w:r>
              <w:t>Report to</w:t>
            </w:r>
          </w:p>
        </w:tc>
        <w:tc>
          <w:tcPr>
            <w:tcW w:w="2340" w:type="dxa"/>
          </w:tcPr>
          <w:p w:rsidR="00CC1A7B" w:rsidRDefault="00CC1A7B" w:rsidP="00545E0A">
            <w:r>
              <w:t>Position</w:t>
            </w:r>
          </w:p>
        </w:tc>
        <w:tc>
          <w:tcPr>
            <w:tcW w:w="2340" w:type="dxa"/>
          </w:tcPr>
          <w:p w:rsidR="00CC1A7B" w:rsidRDefault="00CC1A7B" w:rsidP="00545E0A">
            <w:r>
              <w:t>Salary</w:t>
            </w:r>
            <w:r w:rsidR="005845A2">
              <w:t xml:space="preserve"> (Monthly)</w:t>
            </w:r>
          </w:p>
        </w:tc>
      </w:tr>
      <w:tr w:rsidR="00CC1A7B" w:rsidTr="00CC1A7B">
        <w:tc>
          <w:tcPr>
            <w:tcW w:w="1795" w:type="dxa"/>
          </w:tcPr>
          <w:p w:rsidR="00CC1A7B" w:rsidRDefault="00CC1A7B" w:rsidP="00545E0A">
            <w:r>
              <w:t>Jordan</w:t>
            </w:r>
          </w:p>
        </w:tc>
        <w:tc>
          <w:tcPr>
            <w:tcW w:w="2250" w:type="dxa"/>
          </w:tcPr>
          <w:p w:rsidR="00CC1A7B" w:rsidRDefault="00CC1A7B" w:rsidP="00545E0A">
            <w:r>
              <w:t>Self</w:t>
            </w:r>
          </w:p>
        </w:tc>
        <w:tc>
          <w:tcPr>
            <w:tcW w:w="2340" w:type="dxa"/>
          </w:tcPr>
          <w:p w:rsidR="00CC1A7B" w:rsidRDefault="00CC1A7B" w:rsidP="00545E0A">
            <w:r>
              <w:t>GM</w:t>
            </w:r>
          </w:p>
        </w:tc>
        <w:tc>
          <w:tcPr>
            <w:tcW w:w="2340" w:type="dxa"/>
          </w:tcPr>
          <w:p w:rsidR="00CC1A7B" w:rsidRDefault="00CC1A7B" w:rsidP="00545E0A">
            <w:r>
              <w:t>500,000</w:t>
            </w:r>
          </w:p>
        </w:tc>
      </w:tr>
      <w:tr w:rsidR="00CC1A7B" w:rsidTr="00CC1A7B">
        <w:tc>
          <w:tcPr>
            <w:tcW w:w="1795" w:type="dxa"/>
          </w:tcPr>
          <w:p w:rsidR="00CC1A7B" w:rsidRDefault="00CC1A7B" w:rsidP="00545E0A">
            <w:r>
              <w:t>Jae</w:t>
            </w:r>
          </w:p>
        </w:tc>
        <w:tc>
          <w:tcPr>
            <w:tcW w:w="2250" w:type="dxa"/>
          </w:tcPr>
          <w:p w:rsidR="00CC1A7B" w:rsidRDefault="005845A2" w:rsidP="00545E0A">
            <w:r>
              <w:t>GM</w:t>
            </w:r>
          </w:p>
        </w:tc>
        <w:tc>
          <w:tcPr>
            <w:tcW w:w="2340" w:type="dxa"/>
          </w:tcPr>
          <w:p w:rsidR="00CC1A7B" w:rsidRDefault="00CC1A7B" w:rsidP="00545E0A">
            <w:r>
              <w:t>Manager</w:t>
            </w:r>
            <w:r w:rsidR="005845A2">
              <w:t>1</w:t>
            </w:r>
          </w:p>
        </w:tc>
        <w:tc>
          <w:tcPr>
            <w:tcW w:w="2340" w:type="dxa"/>
          </w:tcPr>
          <w:p w:rsidR="00CC1A7B" w:rsidRDefault="005845A2" w:rsidP="00545E0A">
            <w:r>
              <w:t>155,000</w:t>
            </w:r>
          </w:p>
        </w:tc>
      </w:tr>
      <w:tr w:rsidR="00CC1A7B" w:rsidTr="00CC1A7B">
        <w:tc>
          <w:tcPr>
            <w:tcW w:w="1795" w:type="dxa"/>
          </w:tcPr>
          <w:p w:rsidR="00CC1A7B" w:rsidRDefault="00CC1A7B" w:rsidP="00545E0A">
            <w:r>
              <w:t>Jennifer</w:t>
            </w:r>
          </w:p>
        </w:tc>
        <w:tc>
          <w:tcPr>
            <w:tcW w:w="2250" w:type="dxa"/>
          </w:tcPr>
          <w:p w:rsidR="00CC1A7B" w:rsidRDefault="005845A2" w:rsidP="00545E0A">
            <w:r>
              <w:t>GM</w:t>
            </w:r>
          </w:p>
        </w:tc>
        <w:tc>
          <w:tcPr>
            <w:tcW w:w="2340" w:type="dxa"/>
          </w:tcPr>
          <w:p w:rsidR="00CC1A7B" w:rsidRDefault="005845A2" w:rsidP="00545E0A">
            <w:r>
              <w:t>Manager2</w:t>
            </w:r>
          </w:p>
        </w:tc>
        <w:tc>
          <w:tcPr>
            <w:tcW w:w="2340" w:type="dxa"/>
          </w:tcPr>
          <w:p w:rsidR="00CC1A7B" w:rsidRDefault="005845A2" w:rsidP="00545E0A">
            <w:r>
              <w:t>160,000</w:t>
            </w:r>
          </w:p>
        </w:tc>
      </w:tr>
      <w:tr w:rsidR="00CC1A7B" w:rsidTr="00CC1A7B">
        <w:tc>
          <w:tcPr>
            <w:tcW w:w="1795" w:type="dxa"/>
          </w:tcPr>
          <w:p w:rsidR="00CC1A7B" w:rsidRDefault="005845A2" w:rsidP="00545E0A">
            <w:r>
              <w:t>Farhan</w:t>
            </w:r>
          </w:p>
        </w:tc>
        <w:tc>
          <w:tcPr>
            <w:tcW w:w="2250" w:type="dxa"/>
          </w:tcPr>
          <w:p w:rsidR="00CC1A7B" w:rsidRDefault="005845A2" w:rsidP="00545E0A">
            <w:r>
              <w:t>Manager1</w:t>
            </w:r>
          </w:p>
        </w:tc>
        <w:tc>
          <w:tcPr>
            <w:tcW w:w="2340" w:type="dxa"/>
          </w:tcPr>
          <w:p w:rsidR="00CC1A7B" w:rsidRDefault="005845A2" w:rsidP="00545E0A">
            <w:r>
              <w:t>Developer1</w:t>
            </w:r>
          </w:p>
        </w:tc>
        <w:tc>
          <w:tcPr>
            <w:tcW w:w="2340" w:type="dxa"/>
          </w:tcPr>
          <w:p w:rsidR="00CC1A7B" w:rsidRDefault="005845A2" w:rsidP="00545E0A">
            <w:r>
              <w:t>110,000</w:t>
            </w:r>
          </w:p>
        </w:tc>
      </w:tr>
      <w:tr w:rsidR="00CC1A7B" w:rsidTr="00CC1A7B">
        <w:tc>
          <w:tcPr>
            <w:tcW w:w="1795" w:type="dxa"/>
          </w:tcPr>
          <w:p w:rsidR="00CC1A7B" w:rsidRDefault="005845A2" w:rsidP="00545E0A">
            <w:r>
              <w:t>Mansour</w:t>
            </w:r>
          </w:p>
        </w:tc>
        <w:tc>
          <w:tcPr>
            <w:tcW w:w="2250" w:type="dxa"/>
          </w:tcPr>
          <w:p w:rsidR="00CC1A7B" w:rsidRDefault="005845A2" w:rsidP="00545E0A">
            <w:r>
              <w:t>Manager1</w:t>
            </w:r>
          </w:p>
        </w:tc>
        <w:tc>
          <w:tcPr>
            <w:tcW w:w="2340" w:type="dxa"/>
          </w:tcPr>
          <w:p w:rsidR="00CC1A7B" w:rsidRDefault="005845A2" w:rsidP="00545E0A">
            <w:r>
              <w:t>Developer2</w:t>
            </w:r>
          </w:p>
        </w:tc>
        <w:tc>
          <w:tcPr>
            <w:tcW w:w="2340" w:type="dxa"/>
          </w:tcPr>
          <w:p w:rsidR="00CC1A7B" w:rsidRDefault="005845A2" w:rsidP="00545E0A">
            <w:r>
              <w:t>150,000</w:t>
            </w:r>
          </w:p>
        </w:tc>
      </w:tr>
      <w:tr w:rsidR="00CC1A7B" w:rsidTr="00CC1A7B">
        <w:tc>
          <w:tcPr>
            <w:tcW w:w="1795" w:type="dxa"/>
          </w:tcPr>
          <w:p w:rsidR="00CC1A7B" w:rsidRDefault="005845A2" w:rsidP="00545E0A">
            <w:proofErr w:type="spellStart"/>
            <w:r>
              <w:t>Tafthim</w:t>
            </w:r>
            <w:proofErr w:type="spellEnd"/>
          </w:p>
        </w:tc>
        <w:tc>
          <w:tcPr>
            <w:tcW w:w="2250" w:type="dxa"/>
          </w:tcPr>
          <w:p w:rsidR="00CC1A7B" w:rsidRDefault="005845A2" w:rsidP="00545E0A">
            <w:r>
              <w:t>GM</w:t>
            </w:r>
          </w:p>
        </w:tc>
        <w:tc>
          <w:tcPr>
            <w:tcW w:w="2340" w:type="dxa"/>
          </w:tcPr>
          <w:p w:rsidR="00CC1A7B" w:rsidRDefault="005845A2" w:rsidP="00545E0A">
            <w:r>
              <w:t>Developer3</w:t>
            </w:r>
          </w:p>
        </w:tc>
        <w:tc>
          <w:tcPr>
            <w:tcW w:w="2340" w:type="dxa"/>
          </w:tcPr>
          <w:p w:rsidR="00CC1A7B" w:rsidRDefault="005845A2" w:rsidP="00545E0A">
            <w:r>
              <w:t>200,001</w:t>
            </w:r>
          </w:p>
        </w:tc>
      </w:tr>
      <w:tr w:rsidR="00CC1A7B" w:rsidTr="00CC1A7B">
        <w:tc>
          <w:tcPr>
            <w:tcW w:w="1795" w:type="dxa"/>
          </w:tcPr>
          <w:p w:rsidR="00CC1A7B" w:rsidRDefault="005845A2" w:rsidP="00545E0A">
            <w:proofErr w:type="spellStart"/>
            <w:r>
              <w:t>Hayun</w:t>
            </w:r>
            <w:proofErr w:type="spellEnd"/>
          </w:p>
        </w:tc>
        <w:tc>
          <w:tcPr>
            <w:tcW w:w="2250" w:type="dxa"/>
          </w:tcPr>
          <w:p w:rsidR="00CC1A7B" w:rsidRDefault="005845A2" w:rsidP="00545E0A">
            <w:r>
              <w:t>Manager2</w:t>
            </w:r>
          </w:p>
        </w:tc>
        <w:tc>
          <w:tcPr>
            <w:tcW w:w="2340" w:type="dxa"/>
          </w:tcPr>
          <w:p w:rsidR="00CC1A7B" w:rsidRDefault="005845A2" w:rsidP="00545E0A">
            <w:r>
              <w:t>Developer4</w:t>
            </w:r>
          </w:p>
        </w:tc>
        <w:tc>
          <w:tcPr>
            <w:tcW w:w="2340" w:type="dxa"/>
          </w:tcPr>
          <w:p w:rsidR="00CC1A7B" w:rsidRDefault="005845A2" w:rsidP="00545E0A">
            <w:r>
              <w:t>120,000</w:t>
            </w:r>
          </w:p>
        </w:tc>
      </w:tr>
      <w:tr w:rsidR="00CC1A7B" w:rsidTr="00CC1A7B">
        <w:tc>
          <w:tcPr>
            <w:tcW w:w="1795" w:type="dxa"/>
          </w:tcPr>
          <w:p w:rsidR="00CC1A7B" w:rsidRDefault="005845A2" w:rsidP="00545E0A">
            <w:r>
              <w:t>Carson</w:t>
            </w:r>
          </w:p>
        </w:tc>
        <w:tc>
          <w:tcPr>
            <w:tcW w:w="2250" w:type="dxa"/>
          </w:tcPr>
          <w:p w:rsidR="00CC1A7B" w:rsidRDefault="005845A2" w:rsidP="00545E0A">
            <w:r>
              <w:t>Manager2</w:t>
            </w:r>
          </w:p>
        </w:tc>
        <w:tc>
          <w:tcPr>
            <w:tcW w:w="2340" w:type="dxa"/>
          </w:tcPr>
          <w:p w:rsidR="00CC1A7B" w:rsidRDefault="005845A2" w:rsidP="00545E0A">
            <w:r>
              <w:t>Developer5</w:t>
            </w:r>
          </w:p>
        </w:tc>
        <w:tc>
          <w:tcPr>
            <w:tcW w:w="2340" w:type="dxa"/>
          </w:tcPr>
          <w:p w:rsidR="00CC1A7B" w:rsidRDefault="005845A2" w:rsidP="00545E0A">
            <w:r>
              <w:t>130,000</w:t>
            </w:r>
          </w:p>
        </w:tc>
      </w:tr>
      <w:tr w:rsidR="00CC1A7B" w:rsidTr="00CC1A7B">
        <w:tc>
          <w:tcPr>
            <w:tcW w:w="1795" w:type="dxa"/>
          </w:tcPr>
          <w:p w:rsidR="00CC1A7B" w:rsidRDefault="005845A2" w:rsidP="00545E0A">
            <w:proofErr w:type="spellStart"/>
            <w:r>
              <w:t>Prajeet</w:t>
            </w:r>
            <w:proofErr w:type="spellEnd"/>
          </w:p>
        </w:tc>
        <w:tc>
          <w:tcPr>
            <w:tcW w:w="2250" w:type="dxa"/>
          </w:tcPr>
          <w:p w:rsidR="00CC1A7B" w:rsidRDefault="005845A2" w:rsidP="00545E0A">
            <w:r>
              <w:t>Manager2</w:t>
            </w:r>
          </w:p>
        </w:tc>
        <w:tc>
          <w:tcPr>
            <w:tcW w:w="2340" w:type="dxa"/>
          </w:tcPr>
          <w:p w:rsidR="00CC1A7B" w:rsidRDefault="005845A2" w:rsidP="00545E0A">
            <w:r>
              <w:t>Developer6</w:t>
            </w:r>
          </w:p>
        </w:tc>
        <w:tc>
          <w:tcPr>
            <w:tcW w:w="2340" w:type="dxa"/>
          </w:tcPr>
          <w:p w:rsidR="00CC1A7B" w:rsidRDefault="005845A2" w:rsidP="00545E0A">
            <w:r>
              <w:t>125,005</w:t>
            </w:r>
          </w:p>
        </w:tc>
      </w:tr>
      <w:tr w:rsidR="00CC1A7B" w:rsidTr="00CC1A7B">
        <w:tc>
          <w:tcPr>
            <w:tcW w:w="1795" w:type="dxa"/>
          </w:tcPr>
          <w:p w:rsidR="00CC1A7B" w:rsidRDefault="005845A2" w:rsidP="00545E0A">
            <w:r>
              <w:t>Nawaf</w:t>
            </w:r>
          </w:p>
        </w:tc>
        <w:tc>
          <w:tcPr>
            <w:tcW w:w="2250" w:type="dxa"/>
          </w:tcPr>
          <w:p w:rsidR="00CC1A7B" w:rsidRDefault="005845A2" w:rsidP="00545E0A">
            <w:r>
              <w:t>Manager1</w:t>
            </w:r>
          </w:p>
        </w:tc>
        <w:tc>
          <w:tcPr>
            <w:tcW w:w="2340" w:type="dxa"/>
          </w:tcPr>
          <w:p w:rsidR="00CC1A7B" w:rsidRDefault="005845A2" w:rsidP="00545E0A">
            <w:r>
              <w:t>Developer7</w:t>
            </w:r>
          </w:p>
        </w:tc>
        <w:tc>
          <w:tcPr>
            <w:tcW w:w="2340" w:type="dxa"/>
          </w:tcPr>
          <w:p w:rsidR="00CC1A7B" w:rsidRDefault="005845A2" w:rsidP="00545E0A">
            <w:r>
              <w:t>123,456</w:t>
            </w:r>
          </w:p>
        </w:tc>
      </w:tr>
    </w:tbl>
    <w:p w:rsidR="00CC1A7B" w:rsidRDefault="00CC1A7B" w:rsidP="00545E0A"/>
    <w:p w:rsidR="003B47D6" w:rsidRDefault="005845A2" w:rsidP="00FD677C">
      <w:pPr>
        <w:pStyle w:val="NoSpacing"/>
      </w:pPr>
      <w:r>
        <w:t xml:space="preserve">A basic </w:t>
      </w:r>
      <w:r w:rsidR="0027286F">
        <w:t xml:space="preserve">composite pattern codes are provided to get you started. </w:t>
      </w:r>
      <w:r w:rsidR="00916DED">
        <w:t>(in Canvas Assignment 4)</w:t>
      </w:r>
    </w:p>
    <w:p w:rsidR="00CC1A7B" w:rsidRDefault="00CC1A7B" w:rsidP="00FD677C">
      <w:pPr>
        <w:pStyle w:val="NoSpacing"/>
      </w:pPr>
    </w:p>
    <w:p w:rsidR="00CC1A7B" w:rsidRDefault="00CC1A7B" w:rsidP="00FD677C">
      <w:pPr>
        <w:pStyle w:val="NoSpacing"/>
      </w:pPr>
    </w:p>
    <w:p w:rsidR="00CC1A7B" w:rsidRDefault="00CC1A7B" w:rsidP="00FD677C">
      <w:pPr>
        <w:pStyle w:val="NoSpacing"/>
      </w:pPr>
    </w:p>
    <w:p w:rsidR="003B47D6" w:rsidRDefault="00916DED" w:rsidP="00FD677C">
      <w:pPr>
        <w:pStyle w:val="NoSpacing"/>
      </w:pPr>
      <w:r w:rsidRPr="003D6DA1">
        <w:rPr>
          <w:b/>
          <w:highlight w:val="yellow"/>
        </w:rPr>
        <w:t>Question</w:t>
      </w:r>
      <w:r>
        <w:rPr>
          <w:b/>
        </w:rPr>
        <w:t xml:space="preserve"> 3</w:t>
      </w:r>
      <w:r>
        <w:t xml:space="preserve">(40 points) </w:t>
      </w:r>
      <w:r w:rsidR="003B47D6">
        <w:t>Decorator design pattern question. You bought a beautiful Christmas tree on sale for $35.50</w:t>
      </w:r>
      <w:r w:rsidR="00FD677C">
        <w:t xml:space="preserve">, </w:t>
      </w:r>
      <w:r w:rsidR="003B47D6">
        <w:t>and</w:t>
      </w:r>
      <w:r w:rsidR="00FD677C">
        <w:t xml:space="preserve"> you want to add three items to decorate the tree:</w:t>
      </w:r>
    </w:p>
    <w:p w:rsidR="00FD677C" w:rsidRDefault="00FD677C" w:rsidP="00FD677C">
      <w:pPr>
        <w:pStyle w:val="NoSpacing"/>
      </w:pPr>
    </w:p>
    <w:p w:rsidR="00FD677C" w:rsidRDefault="00FD677C" w:rsidP="00FD677C">
      <w:pPr>
        <w:pStyle w:val="NoSpacing"/>
      </w:pPr>
      <w:r>
        <w:t>- chain of colorful light --- cost 20.10</w:t>
      </w:r>
    </w:p>
    <w:p w:rsidR="00FD677C" w:rsidRDefault="00FD677C" w:rsidP="00FD677C">
      <w:pPr>
        <w:pStyle w:val="NoSpacing"/>
      </w:pPr>
      <w:r>
        <w:t xml:space="preserve">- Candy canes from </w:t>
      </w:r>
      <w:proofErr w:type="spellStart"/>
      <w:r>
        <w:t>CandyLand</w:t>
      </w:r>
      <w:proofErr w:type="spellEnd"/>
      <w:r>
        <w:t xml:space="preserve"> – cost 25.20</w:t>
      </w:r>
    </w:p>
    <w:p w:rsidR="00FD677C" w:rsidRDefault="00FD677C" w:rsidP="00FD677C">
      <w:pPr>
        <w:pStyle w:val="NoSpacing"/>
      </w:pPr>
      <w:r>
        <w:t>- sparking ribbons – cost 22.50.</w:t>
      </w:r>
    </w:p>
    <w:p w:rsidR="00FD677C" w:rsidRDefault="00FD677C" w:rsidP="00FD677C">
      <w:pPr>
        <w:pStyle w:val="NoSpacing"/>
      </w:pPr>
    </w:p>
    <w:p w:rsidR="00FD677C" w:rsidRDefault="00FD677C" w:rsidP="00FD677C">
      <w:pPr>
        <w:pStyle w:val="NoSpacing"/>
      </w:pPr>
      <w:r>
        <w:t>Use the decorator design pattern</w:t>
      </w:r>
      <w:r w:rsidR="00971B8B">
        <w:t xml:space="preserve"> method</w:t>
      </w:r>
      <w:r>
        <w:t xml:space="preserve"> that we discussed in class to write a java program</w:t>
      </w:r>
      <w:r w:rsidR="006C3B74">
        <w:t xml:space="preserve"> showing the progression of your Christmas tree decoration and the associated cost. </w:t>
      </w:r>
    </w:p>
    <w:p w:rsidR="006C3B74" w:rsidRDefault="006C3B74" w:rsidP="00FD677C">
      <w:pPr>
        <w:pStyle w:val="NoSpacing"/>
      </w:pPr>
      <w:r>
        <w:t>Your display result should look like to the following:</w:t>
      </w:r>
    </w:p>
    <w:p w:rsidR="006C3B74" w:rsidRDefault="006C3B74" w:rsidP="00FD677C">
      <w:pPr>
        <w:pStyle w:val="NoSpacing"/>
      </w:pP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 am a beautiful Christmas Tree.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xTre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cost 35.5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otal cost 35.5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>I am a beautiful Christmas Tree.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 am a chain of colorful light.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You need to plug me in to light up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light cost: 20.1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xTre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cost 35.5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otal cost 55.6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 am a beautiful Christmas Tree.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 am a chain of colorful light.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You need to plug me in to light up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added candy stick from the world famous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andyLa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weet !!</w:t>
      </w:r>
      <w:proofErr w:type="gramEnd"/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candy stick cost 25.2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light cost: 20.1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xTre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cost 35.5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otal cost 80.8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 am a beautiful Christmas Tree.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 am a chain of colorful light.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You need to plug me in to light up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added candy stick from the world famous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andyLa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weet !!</w:t>
      </w:r>
      <w:proofErr w:type="gramEnd"/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I am a sparkling ribbon 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 add colors to the tree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Ribbon cost 22.5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candy stick cost 25.2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light cost: 20.1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xTre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cost 35.5</w:t>
      </w:r>
    </w:p>
    <w:p w:rsidR="006C3B74" w:rsidRDefault="006C3B74" w:rsidP="006C3B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otal cost 103.3</w:t>
      </w:r>
    </w:p>
    <w:p w:rsidR="006C3B74" w:rsidRDefault="006C3B74" w:rsidP="00FD677C">
      <w:pPr>
        <w:pStyle w:val="NoSpacing"/>
      </w:pPr>
    </w:p>
    <w:p w:rsidR="00FD677C" w:rsidRDefault="00FD677C" w:rsidP="00FD677C">
      <w:pPr>
        <w:pStyle w:val="NoSpacing"/>
      </w:pPr>
    </w:p>
    <w:p w:rsidR="00FD677C" w:rsidRDefault="00FD677C" w:rsidP="00FD677C">
      <w:pPr>
        <w:pStyle w:val="NoSpacing"/>
      </w:pPr>
    </w:p>
    <w:p w:rsidR="00FD677C" w:rsidRDefault="00FD677C" w:rsidP="00FD677C">
      <w:pPr>
        <w:pStyle w:val="NoSpacing"/>
      </w:pPr>
    </w:p>
    <w:p w:rsidR="00150D19" w:rsidRDefault="00150D19" w:rsidP="00FD677C">
      <w:pPr>
        <w:pStyle w:val="NoSpacing"/>
      </w:pPr>
    </w:p>
    <w:p w:rsidR="00900386" w:rsidRDefault="00900386" w:rsidP="00900386">
      <w:pPr>
        <w:pStyle w:val="NoSpacing"/>
      </w:pPr>
    </w:p>
    <w:sectPr w:rsidR="00900386" w:rsidSect="00A727FC"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60392"/>
    <w:multiLevelType w:val="hybridMultilevel"/>
    <w:tmpl w:val="16DE84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175AC"/>
    <w:multiLevelType w:val="hybridMultilevel"/>
    <w:tmpl w:val="506CB5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8384706"/>
    <w:multiLevelType w:val="hybridMultilevel"/>
    <w:tmpl w:val="85382102"/>
    <w:lvl w:ilvl="0" w:tplc="7A42C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TQzNbI0NLU0MDFT0lEKTi0uzszPAykwMqwFAAJtysQtAAAA"/>
  </w:docVars>
  <w:rsids>
    <w:rsidRoot w:val="007B1068"/>
    <w:rsid w:val="000040E8"/>
    <w:rsid w:val="00031C20"/>
    <w:rsid w:val="00081719"/>
    <w:rsid w:val="000B720B"/>
    <w:rsid w:val="000D38C7"/>
    <w:rsid w:val="001175FE"/>
    <w:rsid w:val="00150D19"/>
    <w:rsid w:val="00161515"/>
    <w:rsid w:val="00196F47"/>
    <w:rsid w:val="001D7830"/>
    <w:rsid w:val="00222D5D"/>
    <w:rsid w:val="00227524"/>
    <w:rsid w:val="002662CE"/>
    <w:rsid w:val="002671A1"/>
    <w:rsid w:val="0027286F"/>
    <w:rsid w:val="0027648F"/>
    <w:rsid w:val="002D00E2"/>
    <w:rsid w:val="003155D9"/>
    <w:rsid w:val="00322201"/>
    <w:rsid w:val="00330447"/>
    <w:rsid w:val="00394988"/>
    <w:rsid w:val="003B1B17"/>
    <w:rsid w:val="003B47D6"/>
    <w:rsid w:val="003D464B"/>
    <w:rsid w:val="003D6DA1"/>
    <w:rsid w:val="004208CE"/>
    <w:rsid w:val="00432EEE"/>
    <w:rsid w:val="00456E1D"/>
    <w:rsid w:val="00485319"/>
    <w:rsid w:val="004972C6"/>
    <w:rsid w:val="004A375D"/>
    <w:rsid w:val="004A4ABC"/>
    <w:rsid w:val="004A4E0A"/>
    <w:rsid w:val="004F36AF"/>
    <w:rsid w:val="005339CF"/>
    <w:rsid w:val="00545E0A"/>
    <w:rsid w:val="00553A80"/>
    <w:rsid w:val="00573147"/>
    <w:rsid w:val="005845A2"/>
    <w:rsid w:val="005960BD"/>
    <w:rsid w:val="005C6F3C"/>
    <w:rsid w:val="005F6D29"/>
    <w:rsid w:val="006157E0"/>
    <w:rsid w:val="00625984"/>
    <w:rsid w:val="00652FAA"/>
    <w:rsid w:val="00656C44"/>
    <w:rsid w:val="00662CD3"/>
    <w:rsid w:val="006773D2"/>
    <w:rsid w:val="006C3B74"/>
    <w:rsid w:val="006D2CAF"/>
    <w:rsid w:val="0070133D"/>
    <w:rsid w:val="007212B2"/>
    <w:rsid w:val="007415A1"/>
    <w:rsid w:val="00787E5A"/>
    <w:rsid w:val="007B1068"/>
    <w:rsid w:val="007F1F4E"/>
    <w:rsid w:val="00807FF8"/>
    <w:rsid w:val="00821F3C"/>
    <w:rsid w:val="00836DA4"/>
    <w:rsid w:val="008A0285"/>
    <w:rsid w:val="008C664A"/>
    <w:rsid w:val="008F1F25"/>
    <w:rsid w:val="008F20CE"/>
    <w:rsid w:val="00900386"/>
    <w:rsid w:val="009074BC"/>
    <w:rsid w:val="00916DED"/>
    <w:rsid w:val="0092383F"/>
    <w:rsid w:val="00926B25"/>
    <w:rsid w:val="0092720A"/>
    <w:rsid w:val="009310AD"/>
    <w:rsid w:val="00971B8B"/>
    <w:rsid w:val="0097462D"/>
    <w:rsid w:val="009A2BCD"/>
    <w:rsid w:val="009A6FF9"/>
    <w:rsid w:val="009C2C13"/>
    <w:rsid w:val="009D068B"/>
    <w:rsid w:val="009E0769"/>
    <w:rsid w:val="00A727FC"/>
    <w:rsid w:val="00A73F85"/>
    <w:rsid w:val="00AA56CF"/>
    <w:rsid w:val="00AB1103"/>
    <w:rsid w:val="00AC7EA8"/>
    <w:rsid w:val="00AE6EC9"/>
    <w:rsid w:val="00B75A75"/>
    <w:rsid w:val="00B82278"/>
    <w:rsid w:val="00B9160C"/>
    <w:rsid w:val="00BE3CD8"/>
    <w:rsid w:val="00C01CCE"/>
    <w:rsid w:val="00C0436B"/>
    <w:rsid w:val="00C237C5"/>
    <w:rsid w:val="00C241A6"/>
    <w:rsid w:val="00C505D4"/>
    <w:rsid w:val="00C579DE"/>
    <w:rsid w:val="00C817A0"/>
    <w:rsid w:val="00C83883"/>
    <w:rsid w:val="00C868F3"/>
    <w:rsid w:val="00CA0BA5"/>
    <w:rsid w:val="00CC1A7B"/>
    <w:rsid w:val="00CC3EE2"/>
    <w:rsid w:val="00CD011A"/>
    <w:rsid w:val="00CE0E2F"/>
    <w:rsid w:val="00CE1FBD"/>
    <w:rsid w:val="00CF0EB1"/>
    <w:rsid w:val="00D42FAB"/>
    <w:rsid w:val="00D54528"/>
    <w:rsid w:val="00D56E45"/>
    <w:rsid w:val="00D644BD"/>
    <w:rsid w:val="00DD77DF"/>
    <w:rsid w:val="00E14D52"/>
    <w:rsid w:val="00E92D62"/>
    <w:rsid w:val="00EA111C"/>
    <w:rsid w:val="00EB304B"/>
    <w:rsid w:val="00F31CCC"/>
    <w:rsid w:val="00F32D4E"/>
    <w:rsid w:val="00F35476"/>
    <w:rsid w:val="00FD677C"/>
    <w:rsid w:val="00FF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8C45CE-7469-469D-A899-A000F3BF9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1F3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8531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A56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A56C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6D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DA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7212B2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uiPriority w:val="1"/>
    <w:qFormat/>
    <w:rsid w:val="00A727FC"/>
    <w:pPr>
      <w:widowControl w:val="0"/>
      <w:spacing w:after="0" w:line="240" w:lineRule="auto"/>
      <w:ind w:left="479" w:hanging="36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A727FC"/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  <w:rsid w:val="00A727FC"/>
    <w:pPr>
      <w:widowControl w:val="0"/>
      <w:spacing w:after="0"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70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dc:description/>
  <cp:lastModifiedBy>James yu</cp:lastModifiedBy>
  <cp:revision>4</cp:revision>
  <cp:lastPrinted>2019-07-24T02:24:00Z</cp:lastPrinted>
  <dcterms:created xsi:type="dcterms:W3CDTF">2019-08-02T06:51:00Z</dcterms:created>
  <dcterms:modified xsi:type="dcterms:W3CDTF">2019-08-02T07:35:00Z</dcterms:modified>
</cp:coreProperties>
</file>